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0064E"/>
    <w:multiLevelType w:val="hybridMultilevel"/>
    <w:tmpl w:val="D03A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C272A"/>
    <w:multiLevelType w:val="hybridMultilevel"/>
    <w:tmpl w:val="4AAE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2070F"/>
    <w:multiLevelType w:val="hybridMultilevel"/>
    <w:tmpl w:val="E1840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2720A8"/>
    <w:multiLevelType w:val="multilevel"/>
    <w:tmpl w:val="23607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0BC227C"/>
    <w:multiLevelType w:val="hybridMultilevel"/>
    <w:tmpl w:val="4FC4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2836E3"/>
    <w:multiLevelType w:val="multilevel"/>
    <w:tmpl w:val="B440A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WwNDA3NTEzsjA3NrNQ0lEKTi0uzszPAykwqwUA507CSCwAAAA="/>
  </w:docVars>
  <w:rsids>
    <w:rsidRoot w:val="009B7899"/>
    <w:rsid w:val="00013171"/>
    <w:rsid w:val="00024AA1"/>
    <w:rsid w:val="00034CB8"/>
    <w:rsid w:val="000412D6"/>
    <w:rsid w:val="000918A4"/>
    <w:rsid w:val="00093EA4"/>
    <w:rsid w:val="000A4C64"/>
    <w:rsid w:val="000A70A0"/>
    <w:rsid w:val="000B7A75"/>
    <w:rsid w:val="000C2AA7"/>
    <w:rsid w:val="000D7C8C"/>
    <w:rsid w:val="000F4EBD"/>
    <w:rsid w:val="00100277"/>
    <w:rsid w:val="00120A97"/>
    <w:rsid w:val="00126AC4"/>
    <w:rsid w:val="00133DA3"/>
    <w:rsid w:val="001559C1"/>
    <w:rsid w:val="001771E3"/>
    <w:rsid w:val="001A487F"/>
    <w:rsid w:val="001C1BA7"/>
    <w:rsid w:val="001D796E"/>
    <w:rsid w:val="001F34C1"/>
    <w:rsid w:val="001F3ED4"/>
    <w:rsid w:val="001F4BEC"/>
    <w:rsid w:val="0021174F"/>
    <w:rsid w:val="00223078"/>
    <w:rsid w:val="002234F0"/>
    <w:rsid w:val="002450A9"/>
    <w:rsid w:val="00250BC7"/>
    <w:rsid w:val="00256405"/>
    <w:rsid w:val="00280D6A"/>
    <w:rsid w:val="0029533C"/>
    <w:rsid w:val="002B0EB0"/>
    <w:rsid w:val="002C4933"/>
    <w:rsid w:val="002D3694"/>
    <w:rsid w:val="002F1232"/>
    <w:rsid w:val="002F4E00"/>
    <w:rsid w:val="00323D70"/>
    <w:rsid w:val="003339C6"/>
    <w:rsid w:val="00346A53"/>
    <w:rsid w:val="00351E27"/>
    <w:rsid w:val="00354A03"/>
    <w:rsid w:val="003571C1"/>
    <w:rsid w:val="00397CB8"/>
    <w:rsid w:val="003A00D3"/>
    <w:rsid w:val="003B1238"/>
    <w:rsid w:val="003B31A5"/>
    <w:rsid w:val="003C2A60"/>
    <w:rsid w:val="003C3529"/>
    <w:rsid w:val="003F338D"/>
    <w:rsid w:val="004239AD"/>
    <w:rsid w:val="004348CA"/>
    <w:rsid w:val="00445D24"/>
    <w:rsid w:val="00467262"/>
    <w:rsid w:val="00467BD6"/>
    <w:rsid w:val="004A46AF"/>
    <w:rsid w:val="004B7FA9"/>
    <w:rsid w:val="004C0CAD"/>
    <w:rsid w:val="004C4B6B"/>
    <w:rsid w:val="004F7A3F"/>
    <w:rsid w:val="00516ED3"/>
    <w:rsid w:val="00523BC3"/>
    <w:rsid w:val="005374F6"/>
    <w:rsid w:val="0055618E"/>
    <w:rsid w:val="00566B7D"/>
    <w:rsid w:val="00593156"/>
    <w:rsid w:val="005A5B06"/>
    <w:rsid w:val="005A7603"/>
    <w:rsid w:val="005B0DCC"/>
    <w:rsid w:val="005C4B2B"/>
    <w:rsid w:val="005D6903"/>
    <w:rsid w:val="00614DB0"/>
    <w:rsid w:val="00643467"/>
    <w:rsid w:val="00675252"/>
    <w:rsid w:val="006970B8"/>
    <w:rsid w:val="006B0E8F"/>
    <w:rsid w:val="006B53FF"/>
    <w:rsid w:val="007034C0"/>
    <w:rsid w:val="007276FD"/>
    <w:rsid w:val="00756AFF"/>
    <w:rsid w:val="00756D36"/>
    <w:rsid w:val="00763491"/>
    <w:rsid w:val="007766C8"/>
    <w:rsid w:val="00792219"/>
    <w:rsid w:val="00792DC6"/>
    <w:rsid w:val="007A11A0"/>
    <w:rsid w:val="007A52DA"/>
    <w:rsid w:val="007A7A43"/>
    <w:rsid w:val="007A7F01"/>
    <w:rsid w:val="007D7055"/>
    <w:rsid w:val="007E5A0F"/>
    <w:rsid w:val="00811DFF"/>
    <w:rsid w:val="00824DEC"/>
    <w:rsid w:val="00871B13"/>
    <w:rsid w:val="00891F38"/>
    <w:rsid w:val="008B43C6"/>
    <w:rsid w:val="008D2796"/>
    <w:rsid w:val="008F5D76"/>
    <w:rsid w:val="00914DB7"/>
    <w:rsid w:val="009178AF"/>
    <w:rsid w:val="0095596C"/>
    <w:rsid w:val="00996CC7"/>
    <w:rsid w:val="009B0573"/>
    <w:rsid w:val="009B7899"/>
    <w:rsid w:val="00A072B3"/>
    <w:rsid w:val="00A20021"/>
    <w:rsid w:val="00A57CC8"/>
    <w:rsid w:val="00A66AE4"/>
    <w:rsid w:val="00A80831"/>
    <w:rsid w:val="00A82358"/>
    <w:rsid w:val="00A95E4B"/>
    <w:rsid w:val="00AA008A"/>
    <w:rsid w:val="00AB247A"/>
    <w:rsid w:val="00AB3F4C"/>
    <w:rsid w:val="00AC75F5"/>
    <w:rsid w:val="00AE6D09"/>
    <w:rsid w:val="00B0354C"/>
    <w:rsid w:val="00B15D95"/>
    <w:rsid w:val="00B200F1"/>
    <w:rsid w:val="00B2514F"/>
    <w:rsid w:val="00B267C3"/>
    <w:rsid w:val="00B31793"/>
    <w:rsid w:val="00B36B7E"/>
    <w:rsid w:val="00B54B2A"/>
    <w:rsid w:val="00B6658D"/>
    <w:rsid w:val="00B804D1"/>
    <w:rsid w:val="00B961EF"/>
    <w:rsid w:val="00BE137D"/>
    <w:rsid w:val="00BE1588"/>
    <w:rsid w:val="00C15BD7"/>
    <w:rsid w:val="00C26936"/>
    <w:rsid w:val="00C274AB"/>
    <w:rsid w:val="00C30938"/>
    <w:rsid w:val="00C40999"/>
    <w:rsid w:val="00C64E78"/>
    <w:rsid w:val="00C67448"/>
    <w:rsid w:val="00C901A7"/>
    <w:rsid w:val="00C95F1B"/>
    <w:rsid w:val="00CF0750"/>
    <w:rsid w:val="00D23E96"/>
    <w:rsid w:val="00D43570"/>
    <w:rsid w:val="00D44F19"/>
    <w:rsid w:val="00D67C2F"/>
    <w:rsid w:val="00D77C3E"/>
    <w:rsid w:val="00D8292E"/>
    <w:rsid w:val="00D850AA"/>
    <w:rsid w:val="00D85362"/>
    <w:rsid w:val="00DA2D5E"/>
    <w:rsid w:val="00DA78B8"/>
    <w:rsid w:val="00DC5751"/>
    <w:rsid w:val="00DE0C9C"/>
    <w:rsid w:val="00DE4024"/>
    <w:rsid w:val="00DF26E2"/>
    <w:rsid w:val="00E03CEA"/>
    <w:rsid w:val="00E212AB"/>
    <w:rsid w:val="00E22E4E"/>
    <w:rsid w:val="00E35DA1"/>
    <w:rsid w:val="00E7792B"/>
    <w:rsid w:val="00E920CF"/>
    <w:rsid w:val="00E956CB"/>
    <w:rsid w:val="00EA7C26"/>
    <w:rsid w:val="00EB1140"/>
    <w:rsid w:val="00EB2E40"/>
    <w:rsid w:val="00EB4E46"/>
    <w:rsid w:val="00ED77E3"/>
    <w:rsid w:val="00EE45D6"/>
    <w:rsid w:val="00EE759A"/>
    <w:rsid w:val="00EF5F86"/>
    <w:rsid w:val="00F23600"/>
    <w:rsid w:val="00F26FA2"/>
    <w:rsid w:val="00FA0A74"/>
    <w:rsid w:val="00FA5261"/>
    <w:rsid w:val="00FB1A9C"/>
    <w:rsid w:val="00FB6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B0ABC"/>
  <w14:defaultImageDpi w14:val="32767"/>
  <w15:chartTrackingRefBased/>
  <w15:docId w15:val="{C738A554-A98E-6345-92F4-253500EB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16ED3"/>
    <w:rPr>
      <w:rFonts w:ascii="Times New Roman" w:eastAsia="Times New Roman" w:hAnsi="Times New Roman" w:cs="Times New Roman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760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6AF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789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B7899"/>
  </w:style>
  <w:style w:type="character" w:customStyle="1" w:styleId="spelle">
    <w:name w:val="spelle"/>
    <w:basedOn w:val="DefaultParagraphFont"/>
    <w:rsid w:val="009B7899"/>
  </w:style>
  <w:style w:type="character" w:styleId="HTMLCode">
    <w:name w:val="HTML Code"/>
    <w:basedOn w:val="DefaultParagraphFont"/>
    <w:uiPriority w:val="99"/>
    <w:semiHidden/>
    <w:unhideWhenUsed/>
    <w:rsid w:val="009B789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78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7899"/>
    <w:rPr>
      <w:rFonts w:ascii="Courier New" w:eastAsia="Times New Roman" w:hAnsi="Courier New" w:cs="Courier New"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9B7899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B7A75"/>
  </w:style>
  <w:style w:type="character" w:customStyle="1" w:styleId="Heading1Char">
    <w:name w:val="Heading 1 Char"/>
    <w:basedOn w:val="DefaultParagraphFont"/>
    <w:link w:val="Heading1"/>
    <w:uiPriority w:val="9"/>
    <w:rsid w:val="005A760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756A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styleId="UnresolvedMention">
    <w:name w:val="Unresolved Mention"/>
    <w:basedOn w:val="DefaultParagraphFont"/>
    <w:uiPriority w:val="99"/>
    <w:rsid w:val="00DF26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F26E2"/>
    <w:rPr>
      <w:color w:val="954F72" w:themeColor="followedHyperlink"/>
      <w:u w:val="single"/>
    </w:rPr>
  </w:style>
  <w:style w:type="paragraph" w:customStyle="1" w:styleId="ProgramName">
    <w:name w:val="ProgramName"/>
    <w:basedOn w:val="Normal"/>
    <w:link w:val="ProgramNameChar"/>
    <w:qFormat/>
    <w:rsid w:val="00FB1A9C"/>
    <w:rPr>
      <w:rFonts w:ascii="Calibri" w:hAnsi="Calibri" w:cs="Calibri"/>
      <w:i/>
      <w:color w:val="808080" w:themeColor="background1" w:themeShade="80"/>
      <w:sz w:val="22"/>
      <w:szCs w:val="22"/>
    </w:rPr>
  </w:style>
  <w:style w:type="character" w:customStyle="1" w:styleId="ProgramNameChar">
    <w:name w:val="ProgramName Char"/>
    <w:basedOn w:val="DefaultParagraphFont"/>
    <w:link w:val="ProgramName"/>
    <w:rsid w:val="00FB1A9C"/>
    <w:rPr>
      <w:rFonts w:ascii="Calibri" w:eastAsia="Times New Roman" w:hAnsi="Calibri" w:cs="Calibri"/>
      <w:i/>
      <w:color w:val="808080" w:themeColor="background1" w:themeShade="80"/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04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5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1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1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7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6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2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5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4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8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57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2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0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2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4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2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0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6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9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2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12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9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0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9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7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3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9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9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9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13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5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6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3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1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6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5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4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7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1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2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9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9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6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8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2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6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46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1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5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9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1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1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2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9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1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4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06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8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5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0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3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6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6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0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52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7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0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8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7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4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2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3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3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6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0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4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9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5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4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2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49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2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2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4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03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17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9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3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60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0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6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6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8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1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9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8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11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0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6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3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8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9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1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3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7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5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1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6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8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9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5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1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2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2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7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5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9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7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5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9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49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99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0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7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88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1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9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3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9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79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82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4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6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5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1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96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91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1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62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6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86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6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8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0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03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08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4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28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0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3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1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6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8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6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4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4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1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1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3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1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2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6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4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4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9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8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4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6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6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7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8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6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5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16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6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3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0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7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44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38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4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7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4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3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5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84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4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1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2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4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4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6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6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5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9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3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8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7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7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6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56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4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17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0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1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96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9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0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2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42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7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07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4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9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63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1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0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4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6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95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1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72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2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05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51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14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F803647-C279-4069-BEE8-5C43C162A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53</Pages>
  <Words>12753</Words>
  <Characters>72694</Characters>
  <Application>Microsoft Office Word</Application>
  <DocSecurity>0</DocSecurity>
  <Lines>605</Lines>
  <Paragraphs>1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Holmes</dc:creator>
  <cp:keywords/>
  <dc:description/>
  <cp:lastModifiedBy>Simon Holmes</cp:lastModifiedBy>
  <cp:revision>16</cp:revision>
  <dcterms:created xsi:type="dcterms:W3CDTF">2019-06-24T06:52:00Z</dcterms:created>
  <dcterms:modified xsi:type="dcterms:W3CDTF">2019-06-26T02:04:00Z</dcterms:modified>
</cp:coreProperties>
</file>